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Light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03/28/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Light_Curv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Light_Curve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Light_Curve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Light_Curve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Light_Curve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Light_Curve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Light_Curve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Light_Curve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_av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94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94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94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52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3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52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52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52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6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95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6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6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06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5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5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4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5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5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5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NR_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5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9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2758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9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24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9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91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9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9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_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9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6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6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6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7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6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6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oy_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16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4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9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4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d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4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7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939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3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83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81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h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Light 2020</dc:title>
  <dc:creator>Ryan Wagner</dc:creator>
  <cp:keywords/>
  <dcterms:created xsi:type="dcterms:W3CDTF">2023-03-28T17:36:07Z</dcterms:created>
  <dcterms:modified xsi:type="dcterms:W3CDTF">2023-03-28T17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3/28/2023</vt:lpwstr>
  </property>
  <property fmtid="{D5CDD505-2E9C-101B-9397-08002B2CF9AE}" pid="4" name="editor_options">
    <vt:lpwstr/>
  </property>
  <property fmtid="{D5CDD505-2E9C-101B-9397-08002B2CF9AE}" pid="5" name="geometry">
    <vt:lpwstr>margin = 0.50 in</vt:lpwstr>
  </property>
  <property fmtid="{D5CDD505-2E9C-101B-9397-08002B2CF9AE}" pid="6" name="output">
    <vt:lpwstr>word_document</vt:lpwstr>
  </property>
</Properties>
</file>